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5517C" w14:textId="77777777" w:rsidR="00C9140E" w:rsidRPr="00F25650" w:rsidRDefault="00C9140E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3313E63A" w14:textId="37D8E2BE" w:rsidR="00C9140E" w:rsidRDefault="00975AA2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trategic Planning Committee</w:t>
      </w:r>
      <w:r w:rsidR="00C9140E" w:rsidRPr="00F25650">
        <w:rPr>
          <w:rFonts w:ascii="Baskerville" w:hAnsi="Baskerville"/>
          <w:sz w:val="28"/>
          <w:szCs w:val="28"/>
        </w:rPr>
        <w:t xml:space="preserve"> </w:t>
      </w:r>
      <w:r w:rsidR="00721389">
        <w:rPr>
          <w:rFonts w:ascii="Baskerville" w:hAnsi="Baskerville"/>
          <w:sz w:val="28"/>
          <w:szCs w:val="28"/>
        </w:rPr>
        <w:t>Notes</w:t>
      </w:r>
    </w:p>
    <w:p w14:paraId="1D74134B" w14:textId="5BBB33BF" w:rsidR="00C9140E" w:rsidRDefault="00D7700F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November 9</w:t>
      </w:r>
      <w:r w:rsidR="00C9140E">
        <w:rPr>
          <w:rFonts w:ascii="Baskerville" w:hAnsi="Baskerville"/>
          <w:sz w:val="28"/>
          <w:szCs w:val="28"/>
        </w:rPr>
        <w:t>, 2020</w:t>
      </w:r>
    </w:p>
    <w:p w14:paraId="3D319490" w14:textId="11439874" w:rsidR="00190F9C" w:rsidRDefault="00190F9C"/>
    <w:p w14:paraId="3202A8D9" w14:textId="1B6DE9DA" w:rsidR="00760D29" w:rsidRDefault="00760D29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Call to Order at 4</w:t>
      </w:r>
      <w:r w:rsidR="00CD67B9">
        <w:rPr>
          <w:rFonts w:ascii="Baskerville" w:hAnsi="Baskerville"/>
          <w:sz w:val="24"/>
          <w:szCs w:val="24"/>
        </w:rPr>
        <w:t>:</w:t>
      </w:r>
      <w:r w:rsidR="00D7700F">
        <w:rPr>
          <w:rFonts w:ascii="Baskerville" w:hAnsi="Baskerville"/>
          <w:sz w:val="24"/>
          <w:szCs w:val="24"/>
        </w:rPr>
        <w:t>00</w:t>
      </w:r>
      <w:r>
        <w:rPr>
          <w:rFonts w:ascii="Baskerville" w:hAnsi="Baskerville"/>
          <w:sz w:val="24"/>
          <w:szCs w:val="24"/>
        </w:rPr>
        <w:t xml:space="preserve"> p.m.</w:t>
      </w:r>
    </w:p>
    <w:p w14:paraId="0AEDEA03" w14:textId="32B7AB45" w:rsidR="00C064BF" w:rsidRDefault="00A50128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In attendance: Candi Shute, Sonia Rodriguez True</w:t>
      </w:r>
      <w:r w:rsidR="00D7700F">
        <w:rPr>
          <w:rFonts w:ascii="Baskerville" w:hAnsi="Baskerville"/>
          <w:sz w:val="24"/>
          <w:szCs w:val="24"/>
        </w:rPr>
        <w:t xml:space="preserve">, Sara Watkins </w:t>
      </w:r>
      <w:r w:rsidR="00C9140E">
        <w:rPr>
          <w:rFonts w:ascii="Baskerville" w:hAnsi="Baskerville"/>
          <w:sz w:val="24"/>
          <w:szCs w:val="24"/>
        </w:rPr>
        <w:t>– facilitated by Corrine McGuigan (DRC)</w:t>
      </w:r>
    </w:p>
    <w:p w14:paraId="4B323707" w14:textId="38EDE357" w:rsidR="00D7700F" w:rsidRDefault="000B6947" w:rsidP="000B6947">
      <w:pPr>
        <w:pStyle w:val="ListParagraph"/>
        <w:numPr>
          <w:ilvl w:val="0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GRIT logo – Candi and Sonia will coordinate a logo creation contest amongst youth in detention. There will be 1</w:t>
      </w:r>
      <w:r w:rsidRPr="000B6947">
        <w:rPr>
          <w:rFonts w:ascii="Baskerville" w:hAnsi="Baskerville"/>
          <w:sz w:val="24"/>
          <w:szCs w:val="24"/>
          <w:vertAlign w:val="superscript"/>
        </w:rPr>
        <w:t>st</w:t>
      </w:r>
      <w:r>
        <w:rPr>
          <w:rFonts w:ascii="Baskerville" w:hAnsi="Baskerville"/>
          <w:sz w:val="24"/>
          <w:szCs w:val="24"/>
        </w:rPr>
        <w:t>, 2</w:t>
      </w:r>
      <w:r w:rsidRPr="000B6947">
        <w:rPr>
          <w:rFonts w:ascii="Baskerville" w:hAnsi="Baskerville"/>
          <w:sz w:val="24"/>
          <w:szCs w:val="24"/>
          <w:vertAlign w:val="superscript"/>
        </w:rPr>
        <w:t>nd</w:t>
      </w:r>
      <w:r>
        <w:rPr>
          <w:rFonts w:ascii="Baskerville" w:hAnsi="Baskerville"/>
          <w:sz w:val="24"/>
          <w:szCs w:val="24"/>
        </w:rPr>
        <w:t xml:space="preserve">, </w:t>
      </w:r>
      <w:r w:rsidR="00720FCC">
        <w:rPr>
          <w:rFonts w:ascii="Baskerville" w:hAnsi="Baskerville"/>
          <w:sz w:val="24"/>
          <w:szCs w:val="24"/>
        </w:rPr>
        <w:t>3</w:t>
      </w:r>
      <w:r w:rsidR="00720FCC" w:rsidRPr="00720FCC">
        <w:rPr>
          <w:rFonts w:ascii="Baskerville" w:hAnsi="Baskerville"/>
          <w:sz w:val="24"/>
          <w:szCs w:val="24"/>
          <w:vertAlign w:val="superscript"/>
        </w:rPr>
        <w:t>rd</w:t>
      </w:r>
      <w:r w:rsidR="00720FCC">
        <w:rPr>
          <w:rFonts w:ascii="Baskerville" w:hAnsi="Baskerville"/>
          <w:sz w:val="24"/>
          <w:szCs w:val="24"/>
        </w:rPr>
        <w:t xml:space="preserve"> place winners, with the 1</w:t>
      </w:r>
      <w:r w:rsidR="00720FCC" w:rsidRPr="00720FCC">
        <w:rPr>
          <w:rFonts w:ascii="Baskerville" w:hAnsi="Baskerville"/>
          <w:sz w:val="24"/>
          <w:szCs w:val="24"/>
          <w:vertAlign w:val="superscript"/>
        </w:rPr>
        <w:t>st</w:t>
      </w:r>
      <w:r w:rsidR="00720FCC">
        <w:rPr>
          <w:rFonts w:ascii="Baskerville" w:hAnsi="Baskerville"/>
          <w:sz w:val="24"/>
          <w:szCs w:val="24"/>
        </w:rPr>
        <w:t xml:space="preserve"> place winner’s </w:t>
      </w:r>
      <w:r w:rsidR="00F91174">
        <w:rPr>
          <w:rFonts w:ascii="Baskerville" w:hAnsi="Baskerville"/>
          <w:sz w:val="24"/>
          <w:szCs w:val="24"/>
        </w:rPr>
        <w:t>logo possibly being used for GRIT; the winning youth will work with a graphic designer to convert the logo to a digital version.</w:t>
      </w:r>
      <w:r w:rsidR="00680CCA">
        <w:rPr>
          <w:rFonts w:ascii="Baskerville" w:hAnsi="Baskerville"/>
          <w:sz w:val="24"/>
          <w:szCs w:val="24"/>
        </w:rPr>
        <w:t xml:space="preserve"> </w:t>
      </w:r>
    </w:p>
    <w:p w14:paraId="19375DF8" w14:textId="537C1A26" w:rsidR="00680CCA" w:rsidRDefault="00E36AAF" w:rsidP="000B6947">
      <w:pPr>
        <w:pStyle w:val="ListParagraph"/>
        <w:numPr>
          <w:ilvl w:val="0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The committee identified 12 actions to implement</w:t>
      </w:r>
      <w:r w:rsidR="00E51C34">
        <w:rPr>
          <w:rFonts w:ascii="Baskerville" w:hAnsi="Baskerville"/>
          <w:sz w:val="24"/>
          <w:szCs w:val="24"/>
        </w:rPr>
        <w:t xml:space="preserve"> Goal 3—Coordinate Additional Resources through Cross-Section Collaboration—of the GRIT Strategic Plan</w:t>
      </w:r>
      <w:r w:rsidR="00416116">
        <w:rPr>
          <w:rFonts w:ascii="Baskerville" w:hAnsi="Baskerville"/>
          <w:sz w:val="24"/>
          <w:szCs w:val="24"/>
        </w:rPr>
        <w:t>.</w:t>
      </w:r>
    </w:p>
    <w:p w14:paraId="319E9A1C" w14:textId="1142253C" w:rsidR="00416116" w:rsidRDefault="00416116" w:rsidP="000B6947">
      <w:pPr>
        <w:pStyle w:val="ListParagraph"/>
        <w:numPr>
          <w:ilvl w:val="0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The committee made the following recommendations:</w:t>
      </w:r>
    </w:p>
    <w:p w14:paraId="319B1F80" w14:textId="6E6FB0F2" w:rsidR="00416116" w:rsidRDefault="00416116" w:rsidP="00416116">
      <w:pPr>
        <w:pStyle w:val="ListParagraph"/>
        <w:numPr>
          <w:ilvl w:val="1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Place Village Meeting synopsis and guest contact information </w:t>
      </w:r>
      <w:r w:rsidR="0050722B">
        <w:rPr>
          <w:rFonts w:ascii="Baskerville" w:hAnsi="Baskerville"/>
          <w:sz w:val="24"/>
          <w:szCs w:val="24"/>
        </w:rPr>
        <w:t>in the GRIT webpages</w:t>
      </w:r>
    </w:p>
    <w:p w14:paraId="4DE41B51" w14:textId="4EAD7818" w:rsidR="00C93EA4" w:rsidRDefault="00C93EA4" w:rsidP="00416116">
      <w:pPr>
        <w:pStyle w:val="ListParagraph"/>
        <w:numPr>
          <w:ilvl w:val="1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The next Village meeting to be scheduled (January) should focus on attending members sharing youth resource information, and this focus should be a topic at every Village meeting</w:t>
      </w:r>
    </w:p>
    <w:p w14:paraId="57F0FFA4" w14:textId="003790F5" w:rsidR="0050722B" w:rsidRDefault="0050722B" w:rsidP="00416116">
      <w:pPr>
        <w:pStyle w:val="ListParagraph"/>
        <w:numPr>
          <w:ilvl w:val="1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Hone the GRIT at-risk youth resource webpage to make it easier</w:t>
      </w:r>
      <w:r w:rsidR="002526A5">
        <w:rPr>
          <w:rFonts w:ascii="Baskerville" w:hAnsi="Baskerville"/>
          <w:sz w:val="24"/>
          <w:szCs w:val="24"/>
        </w:rPr>
        <w:t xml:space="preserve"> for youth</w:t>
      </w:r>
      <w:r>
        <w:rPr>
          <w:rFonts w:ascii="Baskerville" w:hAnsi="Baskerville"/>
          <w:sz w:val="24"/>
          <w:szCs w:val="24"/>
        </w:rPr>
        <w:t xml:space="preserve"> to navigate the resources </w:t>
      </w:r>
      <w:r w:rsidR="002526A5">
        <w:rPr>
          <w:rFonts w:ascii="Baskerville" w:hAnsi="Baskerville"/>
          <w:sz w:val="24"/>
          <w:szCs w:val="24"/>
        </w:rPr>
        <w:t>they</w:t>
      </w:r>
      <w:r>
        <w:rPr>
          <w:rFonts w:ascii="Baskerville" w:hAnsi="Baskerville"/>
          <w:sz w:val="24"/>
          <w:szCs w:val="24"/>
        </w:rPr>
        <w:t xml:space="preserve"> choose.</w:t>
      </w:r>
    </w:p>
    <w:p w14:paraId="2C7E8BF0" w14:textId="6EC0A57F" w:rsidR="00144EF0" w:rsidRDefault="00404ABE" w:rsidP="00416116">
      <w:pPr>
        <w:pStyle w:val="ListParagraph"/>
        <w:numPr>
          <w:ilvl w:val="1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Survey </w:t>
      </w:r>
      <w:r w:rsidR="00144EF0">
        <w:rPr>
          <w:rFonts w:ascii="Baskerville" w:hAnsi="Baskerville"/>
          <w:sz w:val="24"/>
          <w:szCs w:val="24"/>
        </w:rPr>
        <w:t>Village members</w:t>
      </w:r>
      <w:r>
        <w:rPr>
          <w:rFonts w:ascii="Baskerville" w:hAnsi="Baskerville"/>
          <w:sz w:val="24"/>
          <w:szCs w:val="24"/>
        </w:rPr>
        <w:t xml:space="preserve">, </w:t>
      </w:r>
      <w:r w:rsidR="00144EF0">
        <w:rPr>
          <w:rFonts w:ascii="Baskerville" w:hAnsi="Baskerville"/>
          <w:sz w:val="24"/>
          <w:szCs w:val="24"/>
        </w:rPr>
        <w:t>ask</w:t>
      </w:r>
      <w:r>
        <w:rPr>
          <w:rFonts w:ascii="Baskerville" w:hAnsi="Baskerville"/>
          <w:sz w:val="24"/>
          <w:szCs w:val="24"/>
        </w:rPr>
        <w:t xml:space="preserve">ing </w:t>
      </w:r>
      <w:r w:rsidR="00144EF0">
        <w:rPr>
          <w:rFonts w:ascii="Baskerville" w:hAnsi="Baskerville"/>
          <w:sz w:val="24"/>
          <w:szCs w:val="24"/>
        </w:rPr>
        <w:t xml:space="preserve">them how </w:t>
      </w:r>
      <w:r>
        <w:rPr>
          <w:rFonts w:ascii="Baskerville" w:hAnsi="Baskerville"/>
          <w:sz w:val="24"/>
          <w:szCs w:val="24"/>
        </w:rPr>
        <w:t>youth can easily access their services</w:t>
      </w:r>
    </w:p>
    <w:p w14:paraId="6F99F691" w14:textId="502BF611" w:rsidR="002526A5" w:rsidRPr="000B6947" w:rsidRDefault="002526A5" w:rsidP="00416116">
      <w:pPr>
        <w:pStyle w:val="ListParagraph"/>
        <w:numPr>
          <w:ilvl w:val="1"/>
          <w:numId w:val="1"/>
        </w:num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Consider creating an advocacy team </w:t>
      </w:r>
      <w:r w:rsidR="009C2521">
        <w:rPr>
          <w:rFonts w:ascii="Baskerville" w:hAnsi="Baskerville"/>
          <w:sz w:val="24"/>
          <w:szCs w:val="24"/>
        </w:rPr>
        <w:t xml:space="preserve">available to help youth find resources and receive services </w:t>
      </w:r>
    </w:p>
    <w:p w14:paraId="450992F0" w14:textId="7117A23B" w:rsidR="00C01AA4" w:rsidRDefault="00C01AA4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meeting </w:t>
      </w:r>
      <w:r w:rsidR="00266237">
        <w:rPr>
          <w:rFonts w:ascii="Baskerville" w:hAnsi="Baskerville"/>
          <w:sz w:val="24"/>
          <w:szCs w:val="24"/>
        </w:rPr>
        <w:t xml:space="preserve">adjourned at </w:t>
      </w:r>
      <w:r w:rsidR="00D7700F">
        <w:rPr>
          <w:rFonts w:ascii="Baskerville" w:hAnsi="Baskerville"/>
          <w:sz w:val="24"/>
          <w:szCs w:val="24"/>
        </w:rPr>
        <w:t>5:00</w:t>
      </w:r>
      <w:r w:rsidR="00266237">
        <w:rPr>
          <w:rFonts w:ascii="Baskerville" w:hAnsi="Baskerville"/>
          <w:sz w:val="24"/>
          <w:szCs w:val="24"/>
        </w:rPr>
        <w:t xml:space="preserve"> p.m.</w:t>
      </w:r>
    </w:p>
    <w:p w14:paraId="2373FE30" w14:textId="5782ACF5" w:rsidR="00266237" w:rsidRPr="00A50128" w:rsidRDefault="00266237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Notes submitted by Michelle Lee, DRC.</w:t>
      </w:r>
    </w:p>
    <w:sectPr w:rsidR="00266237" w:rsidRPr="00A50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AF2947"/>
    <w:multiLevelType w:val="hybridMultilevel"/>
    <w:tmpl w:val="9EC8E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jOyNDY2NTezMDdV0lEKTi0uzszPAykwqQUAUMEWZCwAAAA="/>
  </w:docVars>
  <w:rsids>
    <w:rsidRoot w:val="00435821"/>
    <w:rsid w:val="000B6947"/>
    <w:rsid w:val="00144EF0"/>
    <w:rsid w:val="00190F9C"/>
    <w:rsid w:val="002526A5"/>
    <w:rsid w:val="00266237"/>
    <w:rsid w:val="00404ABE"/>
    <w:rsid w:val="00416116"/>
    <w:rsid w:val="00435821"/>
    <w:rsid w:val="0047364B"/>
    <w:rsid w:val="00493983"/>
    <w:rsid w:val="004D7772"/>
    <w:rsid w:val="004D77DF"/>
    <w:rsid w:val="0050722B"/>
    <w:rsid w:val="005D5C8D"/>
    <w:rsid w:val="00680CCA"/>
    <w:rsid w:val="006D2037"/>
    <w:rsid w:val="00720FCC"/>
    <w:rsid w:val="00721389"/>
    <w:rsid w:val="00760D29"/>
    <w:rsid w:val="007B0AAD"/>
    <w:rsid w:val="00975AA2"/>
    <w:rsid w:val="009C2521"/>
    <w:rsid w:val="00A50128"/>
    <w:rsid w:val="00A9278A"/>
    <w:rsid w:val="00AF2D75"/>
    <w:rsid w:val="00B7281A"/>
    <w:rsid w:val="00C01AA4"/>
    <w:rsid w:val="00C064BF"/>
    <w:rsid w:val="00C9140E"/>
    <w:rsid w:val="00C93EA4"/>
    <w:rsid w:val="00CD67B9"/>
    <w:rsid w:val="00D7700F"/>
    <w:rsid w:val="00E36AAF"/>
    <w:rsid w:val="00E51C34"/>
    <w:rsid w:val="00EC080D"/>
    <w:rsid w:val="00F9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03B79"/>
  <w15:chartTrackingRefBased/>
  <w15:docId w15:val="{0AF17BB8-1A59-4D67-864A-B9D3E514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6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9</Words>
  <Characters>1094</Characters>
  <Application>Microsoft Office Word</Application>
  <DocSecurity>0</DocSecurity>
  <Lines>2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5</cp:revision>
  <dcterms:created xsi:type="dcterms:W3CDTF">2020-11-10T17:28:00Z</dcterms:created>
  <dcterms:modified xsi:type="dcterms:W3CDTF">2020-11-10T17:58:00Z</dcterms:modified>
</cp:coreProperties>
</file>